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83"/>
        <w:gridCol w:w="2429"/>
        <w:gridCol w:w="819"/>
        <w:gridCol w:w="1015"/>
        <w:gridCol w:w="348"/>
        <w:gridCol w:w="2646"/>
        <w:gridCol w:w="559"/>
        <w:gridCol w:w="1205"/>
      </w:tblGrid>
      <w:tr w:rsidR="004D291E" w:rsidRPr="00894B2C" w:rsidTr="00894B2C">
        <w:trPr>
          <w:jc w:val="center"/>
        </w:trPr>
        <w:tc>
          <w:tcPr>
            <w:tcW w:w="2912" w:type="dxa"/>
            <w:gridSpan w:val="2"/>
            <w:shd w:val="clear" w:color="auto" w:fill="auto"/>
            <w:noWrap/>
            <w:vAlign w:val="center"/>
            <w:hideMark/>
          </w:tcPr>
          <w:p w:rsidR="004D291E" w:rsidRPr="00894B2C" w:rsidRDefault="00F14B9E" w:rsidP="00894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u w:val="single"/>
              </w:rPr>
            </w:pPr>
            <w:r w:rsidRPr="00894B2C">
              <w:rPr>
                <w:rFonts w:ascii="Arial" w:hAnsi="Arial" w:cs="Arial"/>
                <w:noProof/>
              </w:rPr>
              <w:drawing>
                <wp:inline distT="0" distB="0" distL="0" distR="0" wp14:anchorId="48A65A15" wp14:editId="30DAA9E7">
                  <wp:extent cx="1023620" cy="429260"/>
                  <wp:effectExtent l="0" t="0" r="5080" b="8890"/>
                  <wp:docPr id="1" name="Picture 1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3620" cy="42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8" w:type="dxa"/>
            <w:gridSpan w:val="4"/>
            <w:shd w:val="clear" w:color="auto" w:fill="auto"/>
            <w:vAlign w:val="center"/>
          </w:tcPr>
          <w:p w:rsidR="004D291E" w:rsidRPr="00894B2C" w:rsidRDefault="004D291E" w:rsidP="00894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894B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ate</w:t>
            </w:r>
            <w:r w:rsidR="00F14B9E" w:rsidRPr="00894B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 T</w:t>
            </w:r>
            <w:r w:rsidRPr="00894B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ournament</w:t>
            </w:r>
          </w:p>
          <w:p w:rsidR="0049702D" w:rsidRPr="00894B2C" w:rsidRDefault="0049702D" w:rsidP="00894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u w:val="single"/>
              </w:rPr>
            </w:pPr>
            <w:r w:rsidRPr="00894B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eam Score Sheet</w:t>
            </w:r>
          </w:p>
        </w:tc>
        <w:tc>
          <w:tcPr>
            <w:tcW w:w="1764" w:type="dxa"/>
            <w:gridSpan w:val="2"/>
            <w:shd w:val="clear" w:color="auto" w:fill="auto"/>
          </w:tcPr>
          <w:p w:rsidR="004D291E" w:rsidRPr="00894B2C" w:rsidRDefault="004D291E" w:rsidP="00894B2C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</w:pPr>
            <w:r w:rsidRPr="00894B2C"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  <w:t>KHSAA Form BW124</w:t>
            </w:r>
          </w:p>
          <w:p w:rsidR="004D291E" w:rsidRPr="00894B2C" w:rsidRDefault="004D291E" w:rsidP="00894B2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94B2C"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  <w:t>Rev 6/16</w:t>
            </w:r>
          </w:p>
        </w:tc>
      </w:tr>
      <w:tr w:rsidR="00342CC2" w:rsidRPr="00894B2C" w:rsidTr="00E95732">
        <w:trPr>
          <w:trHeight w:val="319"/>
          <w:jc w:val="center"/>
        </w:trPr>
        <w:tc>
          <w:tcPr>
            <w:tcW w:w="48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1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School</w:t>
            </w:r>
          </w:p>
        </w:tc>
        <w:tc>
          <w:tcPr>
            <w:tcW w:w="34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left w:val="nil"/>
              <w:bottom w:val="single" w:sz="4" w:space="0" w:color="auto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713BFD">
        <w:trPr>
          <w:trHeight w:val="318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 xml:space="preserve">Coach </w:t>
            </w:r>
          </w:p>
        </w:tc>
        <w:tc>
          <w:tcPr>
            <w:tcW w:w="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8C1629">
        <w:trPr>
          <w:trHeight w:val="335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Region</w:t>
            </w:r>
          </w:p>
        </w:tc>
        <w:tc>
          <w:tcPr>
            <w:tcW w:w="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213CD9">
        <w:trPr>
          <w:trHeight w:val="335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Lane #</w:t>
            </w:r>
          </w:p>
        </w:tc>
        <w:tc>
          <w:tcPr>
            <w:tcW w:w="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1A627A">
        <w:trPr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A73E7C">
        <w:trPr>
          <w:trHeight w:val="301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F14B9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Score</w:t>
            </w: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F14B9E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Score</w:t>
            </w:r>
          </w:p>
        </w:tc>
      </w:tr>
      <w:tr w:rsidR="00342CC2" w:rsidRPr="00894B2C" w:rsidTr="002643A4">
        <w:trPr>
          <w:trHeight w:val="309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916689">
        <w:trPr>
          <w:trHeight w:val="318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32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32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6665B5">
        <w:trPr>
          <w:trHeight w:val="318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32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32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342CC2">
        <w:trPr>
          <w:trHeight w:val="335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32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32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342CC2">
        <w:trPr>
          <w:trHeight w:val="359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Total Pins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Total Pin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342CC2">
        <w:trPr>
          <w:trHeight w:val="373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Minus Drop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Minus Drop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342CC2">
        <w:trPr>
          <w:trHeight w:val="373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 xml:space="preserve">Total  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 xml:space="preserve">Total  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342CC2">
        <w:trPr>
          <w:trHeight w:val="373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342CC2" w:rsidRPr="00894B2C" w:rsidTr="00050851">
        <w:trPr>
          <w:trHeight w:val="373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Team Total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342CC2" w:rsidRPr="00894B2C" w:rsidRDefault="00342CC2" w:rsidP="004D291E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:rsidR="00943D2D" w:rsidRDefault="00943D2D" w:rsidP="00894B2C">
      <w:pPr>
        <w:spacing w:after="0" w:line="1440" w:lineRule="exact"/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83"/>
        <w:gridCol w:w="2429"/>
        <w:gridCol w:w="819"/>
        <w:gridCol w:w="1015"/>
        <w:gridCol w:w="348"/>
        <w:gridCol w:w="2646"/>
        <w:gridCol w:w="559"/>
        <w:gridCol w:w="1205"/>
      </w:tblGrid>
      <w:tr w:rsidR="001D5930" w:rsidRPr="00894B2C" w:rsidTr="008506D9">
        <w:trPr>
          <w:jc w:val="center"/>
        </w:trPr>
        <w:tc>
          <w:tcPr>
            <w:tcW w:w="2912" w:type="dxa"/>
            <w:gridSpan w:val="2"/>
            <w:shd w:val="clear" w:color="auto" w:fill="auto"/>
            <w:noWrap/>
            <w:vAlign w:val="center"/>
            <w:hideMark/>
          </w:tcPr>
          <w:p w:rsidR="001D5930" w:rsidRPr="00894B2C" w:rsidRDefault="001D593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u w:val="single"/>
              </w:rPr>
            </w:pPr>
            <w:r w:rsidRPr="00894B2C">
              <w:rPr>
                <w:rFonts w:ascii="Arial" w:hAnsi="Arial" w:cs="Arial"/>
                <w:noProof/>
              </w:rPr>
              <w:drawing>
                <wp:inline distT="0" distB="0" distL="0" distR="0" wp14:anchorId="27CC2B77" wp14:editId="5EAC2D66">
                  <wp:extent cx="1023620" cy="429260"/>
                  <wp:effectExtent l="0" t="0" r="5080" b="8890"/>
                  <wp:docPr id="2" name="Picture 2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3620" cy="42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8" w:type="dxa"/>
            <w:gridSpan w:val="4"/>
            <w:shd w:val="clear" w:color="auto" w:fill="auto"/>
            <w:vAlign w:val="center"/>
          </w:tcPr>
          <w:p w:rsidR="001D5930" w:rsidRPr="00894B2C" w:rsidRDefault="001D593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894B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tate Tournament</w:t>
            </w:r>
          </w:p>
          <w:p w:rsidR="001D5930" w:rsidRPr="00894B2C" w:rsidRDefault="001D593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u w:val="single"/>
              </w:rPr>
            </w:pPr>
            <w:r w:rsidRPr="00894B2C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Team Score Sheet</w:t>
            </w:r>
          </w:p>
        </w:tc>
        <w:tc>
          <w:tcPr>
            <w:tcW w:w="1764" w:type="dxa"/>
            <w:gridSpan w:val="2"/>
            <w:shd w:val="clear" w:color="auto" w:fill="auto"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</w:pPr>
            <w:r w:rsidRPr="00894B2C"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  <w:t>KHSAA Form BW124</w:t>
            </w:r>
          </w:p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94B2C"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  <w:t>Rev 6/16</w:t>
            </w:r>
          </w:p>
        </w:tc>
      </w:tr>
      <w:tr w:rsidR="001D5930" w:rsidRPr="00894B2C" w:rsidTr="008506D9">
        <w:trPr>
          <w:trHeight w:val="319"/>
          <w:jc w:val="center"/>
        </w:trPr>
        <w:tc>
          <w:tcPr>
            <w:tcW w:w="48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1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School</w:t>
            </w:r>
          </w:p>
        </w:tc>
        <w:tc>
          <w:tcPr>
            <w:tcW w:w="34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left w:val="nil"/>
              <w:bottom w:val="single" w:sz="4" w:space="0" w:color="auto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18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 xml:space="preserve">Coach </w:t>
            </w:r>
          </w:p>
        </w:tc>
        <w:tc>
          <w:tcPr>
            <w:tcW w:w="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35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Region</w:t>
            </w:r>
          </w:p>
        </w:tc>
        <w:tc>
          <w:tcPr>
            <w:tcW w:w="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35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Lane #</w:t>
            </w:r>
          </w:p>
        </w:tc>
        <w:tc>
          <w:tcPr>
            <w:tcW w:w="3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01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Score</w:t>
            </w: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Score</w:t>
            </w:r>
          </w:p>
        </w:tc>
      </w:tr>
      <w:tr w:rsidR="001D5930" w:rsidRPr="00894B2C" w:rsidTr="008506D9">
        <w:trPr>
          <w:trHeight w:val="309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18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32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32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18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32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32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35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324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320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59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Total Pins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Total Pins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73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Minus Drop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Minus Drop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73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 xml:space="preserve">Total  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 xml:space="preserve">Total  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73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1D5930" w:rsidRPr="00894B2C" w:rsidTr="008506D9">
        <w:trPr>
          <w:trHeight w:val="373"/>
          <w:jc w:val="center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4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</w:rPr>
            </w:pPr>
            <w:r w:rsidRPr="00894B2C">
              <w:rPr>
                <w:rFonts w:ascii="Arial" w:eastAsia="Times New Roman" w:hAnsi="Arial" w:cs="Arial"/>
              </w:rPr>
              <w:t>Team Total</w:t>
            </w: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4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32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</w:tcPr>
          <w:p w:rsidR="001D5930" w:rsidRPr="00894B2C" w:rsidRDefault="001D5930" w:rsidP="008506D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:rsidR="00894B2C" w:rsidRDefault="00894B2C" w:rsidP="00894B2C">
      <w:pPr>
        <w:spacing w:after="0" w:line="80" w:lineRule="exact"/>
      </w:pPr>
      <w:bookmarkStart w:id="0" w:name="_GoBack"/>
      <w:bookmarkEnd w:id="0"/>
    </w:p>
    <w:sectPr w:rsidR="00894B2C" w:rsidSect="00894B2C">
      <w:pgSz w:w="12240" w:h="15840"/>
      <w:pgMar w:top="1296" w:right="1440" w:bottom="72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QwMzEysTA2sDRQ0lEKTi0uzszPAykwrAUAN9Ar6CwAAAA="/>
  </w:docVars>
  <w:rsids>
    <w:rsidRoot w:val="00943D2D"/>
    <w:rsid w:val="00012932"/>
    <w:rsid w:val="000B1603"/>
    <w:rsid w:val="001A0474"/>
    <w:rsid w:val="001D5930"/>
    <w:rsid w:val="003118F0"/>
    <w:rsid w:val="00342CC2"/>
    <w:rsid w:val="0049702D"/>
    <w:rsid w:val="004D291E"/>
    <w:rsid w:val="00663475"/>
    <w:rsid w:val="007F1FF1"/>
    <w:rsid w:val="00894B2C"/>
    <w:rsid w:val="00943D2D"/>
    <w:rsid w:val="00A43D84"/>
    <w:rsid w:val="00AA005C"/>
    <w:rsid w:val="00B35DD8"/>
    <w:rsid w:val="00D2566E"/>
    <w:rsid w:val="00D72AEE"/>
    <w:rsid w:val="00E65416"/>
    <w:rsid w:val="00F1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60510A-D927-466F-A824-85489AC2E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4B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B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96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A3EB6-5E2A-4F7C-A0D5-C3F855FD2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cp:lastModifiedBy>Julian Tackett</cp:lastModifiedBy>
  <cp:revision>10</cp:revision>
  <cp:lastPrinted>2017-02-02T17:13:00Z</cp:lastPrinted>
  <dcterms:created xsi:type="dcterms:W3CDTF">2016-03-29T15:41:00Z</dcterms:created>
  <dcterms:modified xsi:type="dcterms:W3CDTF">2017-02-02T17:16:00Z</dcterms:modified>
</cp:coreProperties>
</file>